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157D7" w14:textId="77777777" w:rsidR="00210E16" w:rsidRDefault="00210E16" w:rsidP="0006035E">
      <w:pPr>
        <w:jc w:val="center"/>
        <w:rPr>
          <w:sz w:val="40"/>
          <w:szCs w:val="40"/>
        </w:rPr>
      </w:pPr>
    </w:p>
    <w:p w14:paraId="34885CC9" w14:textId="041DC73E" w:rsidR="000F0B9E" w:rsidRDefault="0006035E" w:rsidP="0006035E">
      <w:pPr>
        <w:jc w:val="center"/>
        <w:rPr>
          <w:sz w:val="40"/>
          <w:szCs w:val="40"/>
        </w:rPr>
      </w:pPr>
      <w:r w:rsidRPr="003501D7">
        <w:rPr>
          <w:sz w:val="40"/>
          <w:szCs w:val="40"/>
        </w:rPr>
        <w:t>This Is Me</w:t>
      </w:r>
    </w:p>
    <w:p w14:paraId="2DBCECB5" w14:textId="77777777" w:rsidR="003501D7" w:rsidRPr="003501D7" w:rsidRDefault="003501D7" w:rsidP="0006035E">
      <w:pPr>
        <w:jc w:val="center"/>
        <w:rPr>
          <w:sz w:val="40"/>
          <w:szCs w:val="40"/>
        </w:rPr>
      </w:pPr>
    </w:p>
    <w:p w14:paraId="6E5C5F63" w14:textId="77777777" w:rsidR="0006035E" w:rsidRDefault="000603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0EF8B7" wp14:editId="7B9D666C">
                <wp:simplePos x="0" y="0"/>
                <wp:positionH relativeFrom="margin">
                  <wp:align>center</wp:align>
                </wp:positionH>
                <wp:positionV relativeFrom="paragraph">
                  <wp:posOffset>210378</wp:posOffset>
                </wp:positionV>
                <wp:extent cx="3035029" cy="2227634"/>
                <wp:effectExtent l="0" t="0" r="13335" b="203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5029" cy="22276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2394E9" w14:textId="77777777" w:rsidR="003501D7" w:rsidRDefault="003501D7" w:rsidP="003501D7">
                            <w:pPr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</w:p>
                          <w:p w14:paraId="7C52AD70" w14:textId="77777777" w:rsidR="003501D7" w:rsidRDefault="003501D7" w:rsidP="003501D7">
                            <w:pPr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</w:p>
                          <w:p w14:paraId="1AD7B3A1" w14:textId="77777777" w:rsidR="003501D7" w:rsidRDefault="003501D7" w:rsidP="003501D7">
                            <w:pPr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</w:p>
                          <w:p w14:paraId="581CCB4A" w14:textId="780839D7" w:rsidR="0006035E" w:rsidRPr="003501D7" w:rsidRDefault="0006035E" w:rsidP="003501D7">
                            <w:pPr>
                              <w:jc w:val="center"/>
                              <w:rPr>
                                <w:color w:val="767171" w:themeColor="background2" w:themeShade="80"/>
                              </w:rPr>
                            </w:pPr>
                            <w:r w:rsidRPr="003501D7">
                              <w:rPr>
                                <w:color w:val="767171" w:themeColor="background2" w:themeShade="80"/>
                              </w:rPr>
                              <w:t>Photograph</w:t>
                            </w:r>
                            <w:r w:rsidR="00C0268F">
                              <w:rPr>
                                <w:color w:val="767171" w:themeColor="background2" w:themeShade="80"/>
                              </w:rPr>
                              <w:t xml:space="preserve"> of Resident [curr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0EF8B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6.55pt;width:239pt;height:175.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" fillcolor="white [3201]" strokeweight=".5pt">
                <v:textbox>
                  <w:txbxContent>
                    <w:p w14:paraId="0B2394E9" w14:textId="77777777" w:rsidR="003501D7" w:rsidRDefault="003501D7" w:rsidP="003501D7">
                      <w:pPr>
                        <w:jc w:val="center"/>
                        <w:rPr>
                          <w:color w:val="767171" w:themeColor="background2" w:themeShade="80"/>
                        </w:rPr>
                      </w:pPr>
                    </w:p>
                    <w:p w14:paraId="7C52AD70" w14:textId="77777777" w:rsidR="003501D7" w:rsidRDefault="003501D7" w:rsidP="003501D7">
                      <w:pPr>
                        <w:jc w:val="center"/>
                        <w:rPr>
                          <w:color w:val="767171" w:themeColor="background2" w:themeShade="80"/>
                        </w:rPr>
                      </w:pPr>
                    </w:p>
                    <w:p w14:paraId="1AD7B3A1" w14:textId="77777777" w:rsidR="003501D7" w:rsidRDefault="003501D7" w:rsidP="003501D7">
                      <w:pPr>
                        <w:jc w:val="center"/>
                        <w:rPr>
                          <w:color w:val="767171" w:themeColor="background2" w:themeShade="80"/>
                        </w:rPr>
                      </w:pPr>
                    </w:p>
                    <w:p w14:paraId="581CCB4A" w14:textId="780839D7" w:rsidR="0006035E" w:rsidRPr="003501D7" w:rsidRDefault="0006035E" w:rsidP="003501D7">
                      <w:pPr>
                        <w:jc w:val="center"/>
                        <w:rPr>
                          <w:color w:val="767171" w:themeColor="background2" w:themeShade="80"/>
                        </w:rPr>
                      </w:pPr>
                      <w:r w:rsidRPr="003501D7">
                        <w:rPr>
                          <w:color w:val="767171" w:themeColor="background2" w:themeShade="80"/>
                        </w:rPr>
                        <w:t>Photograph</w:t>
                      </w:r>
                      <w:r w:rsidR="00C0268F">
                        <w:rPr>
                          <w:color w:val="767171" w:themeColor="background2" w:themeShade="80"/>
                        </w:rPr>
                        <w:t xml:space="preserve"> of Resident [current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C45E09" w14:textId="77777777" w:rsidR="0006035E" w:rsidRDefault="0006035E"/>
    <w:p w14:paraId="50586FE3" w14:textId="77777777" w:rsidR="0006035E" w:rsidRDefault="0006035E"/>
    <w:p w14:paraId="6BC93187" w14:textId="77777777" w:rsidR="0006035E" w:rsidRDefault="0006035E"/>
    <w:p w14:paraId="207DEE9F" w14:textId="77777777" w:rsidR="0006035E" w:rsidRDefault="0006035E"/>
    <w:p w14:paraId="1A3816DE" w14:textId="77777777" w:rsidR="0006035E" w:rsidRDefault="0006035E"/>
    <w:p w14:paraId="74D1F29A" w14:textId="77777777" w:rsidR="0006035E" w:rsidRDefault="0006035E"/>
    <w:p w14:paraId="3554E160" w14:textId="77777777" w:rsidR="0006035E" w:rsidRDefault="0006035E"/>
    <w:p w14:paraId="1456FB37" w14:textId="43D19AC5" w:rsidR="0006035E" w:rsidRDefault="0006035E"/>
    <w:p w14:paraId="5B2B4830" w14:textId="267D445D" w:rsidR="003501D7" w:rsidRDefault="003501D7"/>
    <w:p w14:paraId="2EB45EFB" w14:textId="77777777" w:rsidR="003501D7" w:rsidRDefault="003501D7"/>
    <w:p w14:paraId="67F03090" w14:textId="77777777" w:rsidR="0006035E" w:rsidRDefault="0006035E"/>
    <w:p w14:paraId="0483FE60" w14:textId="77777777" w:rsidR="0006035E" w:rsidRPr="003501D7" w:rsidRDefault="0006035E" w:rsidP="003501D7">
      <w:pPr>
        <w:jc w:val="center"/>
        <w:rPr>
          <w:sz w:val="24"/>
          <w:szCs w:val="24"/>
        </w:rPr>
      </w:pPr>
      <w:r w:rsidRPr="003501D7">
        <w:rPr>
          <w:sz w:val="24"/>
          <w:szCs w:val="24"/>
        </w:rPr>
        <w:t>My name is…………………………………………….</w:t>
      </w:r>
    </w:p>
    <w:p w14:paraId="56C2583B" w14:textId="77777777" w:rsidR="0006035E" w:rsidRPr="003501D7" w:rsidRDefault="0006035E" w:rsidP="003501D7">
      <w:pPr>
        <w:jc w:val="center"/>
        <w:rPr>
          <w:sz w:val="24"/>
          <w:szCs w:val="24"/>
        </w:rPr>
      </w:pPr>
    </w:p>
    <w:p w14:paraId="78BFA17A" w14:textId="77777777" w:rsidR="0006035E" w:rsidRPr="003501D7" w:rsidRDefault="0006035E" w:rsidP="003501D7">
      <w:pPr>
        <w:jc w:val="center"/>
        <w:rPr>
          <w:sz w:val="24"/>
          <w:szCs w:val="24"/>
        </w:rPr>
      </w:pPr>
      <w:r w:rsidRPr="003501D7">
        <w:rPr>
          <w:sz w:val="24"/>
          <w:szCs w:val="24"/>
        </w:rPr>
        <w:t>I was born on………………………………………</w:t>
      </w:r>
      <w:proofErr w:type="gramStart"/>
      <w:r w:rsidRPr="003501D7">
        <w:rPr>
          <w:sz w:val="24"/>
          <w:szCs w:val="24"/>
        </w:rPr>
        <w:t>…..</w:t>
      </w:r>
      <w:proofErr w:type="gramEnd"/>
    </w:p>
    <w:p w14:paraId="6AA2C18D" w14:textId="77777777" w:rsidR="0006035E" w:rsidRPr="003501D7" w:rsidRDefault="0006035E" w:rsidP="003501D7">
      <w:pPr>
        <w:jc w:val="center"/>
        <w:rPr>
          <w:sz w:val="24"/>
          <w:szCs w:val="24"/>
        </w:rPr>
      </w:pPr>
    </w:p>
    <w:p w14:paraId="00E81E5C" w14:textId="77777777" w:rsidR="0006035E" w:rsidRPr="003501D7" w:rsidRDefault="0006035E" w:rsidP="003501D7">
      <w:pPr>
        <w:jc w:val="center"/>
        <w:rPr>
          <w:sz w:val="24"/>
          <w:szCs w:val="24"/>
        </w:rPr>
      </w:pPr>
      <w:r w:rsidRPr="003501D7">
        <w:rPr>
          <w:sz w:val="24"/>
          <w:szCs w:val="24"/>
        </w:rPr>
        <w:t>I prefer to be called…………………………………</w:t>
      </w:r>
    </w:p>
    <w:p w14:paraId="63E1649E" w14:textId="77777777" w:rsidR="0006035E" w:rsidRDefault="0006035E" w:rsidP="003501D7">
      <w:pPr>
        <w:jc w:val="center"/>
      </w:pPr>
    </w:p>
    <w:p w14:paraId="58DE0041" w14:textId="77777777" w:rsidR="0006035E" w:rsidRDefault="0006035E" w:rsidP="0006035E">
      <w:pPr>
        <w:jc w:val="center"/>
      </w:pPr>
    </w:p>
    <w:p w14:paraId="57BC9068" w14:textId="77777777" w:rsidR="0006035E" w:rsidRDefault="0006035E" w:rsidP="0006035E">
      <w:pPr>
        <w:jc w:val="center"/>
      </w:pPr>
    </w:p>
    <w:p w14:paraId="77FCDAF7" w14:textId="77777777" w:rsidR="0006035E" w:rsidRDefault="0006035E" w:rsidP="0006035E">
      <w:pPr>
        <w:jc w:val="center"/>
      </w:pPr>
    </w:p>
    <w:p w14:paraId="3A69393B" w14:textId="77777777" w:rsidR="0006035E" w:rsidRDefault="0006035E" w:rsidP="0006035E">
      <w:pPr>
        <w:jc w:val="center"/>
      </w:pPr>
    </w:p>
    <w:p w14:paraId="71C55DE1" w14:textId="77777777" w:rsidR="0006035E" w:rsidRDefault="0006035E" w:rsidP="0006035E">
      <w:pPr>
        <w:jc w:val="center"/>
      </w:pPr>
    </w:p>
    <w:p w14:paraId="3BAF6B96" w14:textId="77777777" w:rsidR="0006035E" w:rsidRDefault="0006035E" w:rsidP="0006035E">
      <w:pPr>
        <w:jc w:val="center"/>
      </w:pPr>
    </w:p>
    <w:p w14:paraId="53BF343B" w14:textId="77777777" w:rsidR="0006035E" w:rsidRDefault="0006035E" w:rsidP="0006035E">
      <w:pPr>
        <w:jc w:val="center"/>
      </w:pPr>
    </w:p>
    <w:p w14:paraId="694393FF" w14:textId="77777777" w:rsidR="0006035E" w:rsidRDefault="0006035E" w:rsidP="0006035E">
      <w:pPr>
        <w:jc w:val="center"/>
      </w:pPr>
    </w:p>
    <w:p w14:paraId="34818A75" w14:textId="741579FC" w:rsidR="0006035E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F5AA36" wp14:editId="3983F133">
                <wp:simplePos x="0" y="0"/>
                <wp:positionH relativeFrom="column">
                  <wp:posOffset>0</wp:posOffset>
                </wp:positionH>
                <wp:positionV relativeFrom="paragraph">
                  <wp:posOffset>278296</wp:posOffset>
                </wp:positionV>
                <wp:extent cx="5695122" cy="2454965"/>
                <wp:effectExtent l="19050" t="19050" r="20320" b="215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245496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3F81C1C" id="Rectangle: Rounded Corners 2" o:spid="_x0000_s1026" style="position:absolute;margin-left:0;margin-top:21.9pt;width:448.45pt;height:193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" filled="f" strokecolor="#747070 [1614]" strokeweight="2.25pt">
                <v:stroke joinstyle="miter"/>
              </v:roundrect>
            </w:pict>
          </mc:Fallback>
        </mc:AlternateContent>
      </w:r>
      <w:r w:rsidR="0006035E" w:rsidRPr="003501D7">
        <w:rPr>
          <w:sz w:val="24"/>
          <w:szCs w:val="24"/>
        </w:rPr>
        <w:t>MY IMMEDIATE FAMILY</w:t>
      </w:r>
    </w:p>
    <w:p w14:paraId="5A4FBCDF" w14:textId="400DA5D5" w:rsidR="003501D7" w:rsidRDefault="003501D7" w:rsidP="003501D7">
      <w:pPr>
        <w:rPr>
          <w:sz w:val="24"/>
          <w:szCs w:val="24"/>
        </w:rPr>
      </w:pPr>
    </w:p>
    <w:p w14:paraId="669FA8A7" w14:textId="16160B6D" w:rsidR="003501D7" w:rsidRDefault="003501D7" w:rsidP="003501D7">
      <w:pPr>
        <w:rPr>
          <w:sz w:val="24"/>
          <w:szCs w:val="24"/>
        </w:rPr>
      </w:pPr>
    </w:p>
    <w:p w14:paraId="66C118A1" w14:textId="18DAD5FF" w:rsidR="003501D7" w:rsidRDefault="003501D7" w:rsidP="003501D7">
      <w:pPr>
        <w:rPr>
          <w:sz w:val="24"/>
          <w:szCs w:val="24"/>
        </w:rPr>
      </w:pPr>
    </w:p>
    <w:p w14:paraId="1E5054A1" w14:textId="0ACB78C9" w:rsidR="003501D7" w:rsidRDefault="003501D7" w:rsidP="003501D7">
      <w:pPr>
        <w:rPr>
          <w:sz w:val="24"/>
          <w:szCs w:val="24"/>
        </w:rPr>
      </w:pPr>
    </w:p>
    <w:p w14:paraId="3AE577C2" w14:textId="103024EC" w:rsidR="003501D7" w:rsidRDefault="003501D7" w:rsidP="003501D7">
      <w:pPr>
        <w:rPr>
          <w:sz w:val="24"/>
          <w:szCs w:val="24"/>
        </w:rPr>
      </w:pPr>
    </w:p>
    <w:p w14:paraId="2205243D" w14:textId="3A4BFBF9" w:rsidR="003501D7" w:rsidRDefault="003501D7" w:rsidP="003501D7">
      <w:pPr>
        <w:rPr>
          <w:sz w:val="24"/>
          <w:szCs w:val="24"/>
        </w:rPr>
      </w:pPr>
    </w:p>
    <w:p w14:paraId="100E41B2" w14:textId="77777777" w:rsidR="003501D7" w:rsidRPr="003501D7" w:rsidRDefault="003501D7" w:rsidP="003501D7">
      <w:pPr>
        <w:rPr>
          <w:sz w:val="24"/>
          <w:szCs w:val="24"/>
        </w:rPr>
      </w:pPr>
    </w:p>
    <w:p w14:paraId="68A972E2" w14:textId="77777777" w:rsidR="0006035E" w:rsidRPr="003501D7" w:rsidRDefault="0006035E" w:rsidP="003501D7">
      <w:pPr>
        <w:rPr>
          <w:sz w:val="24"/>
          <w:szCs w:val="24"/>
        </w:rPr>
      </w:pPr>
    </w:p>
    <w:p w14:paraId="47A933C6" w14:textId="77777777" w:rsidR="0006035E" w:rsidRPr="003501D7" w:rsidRDefault="0006035E" w:rsidP="003501D7">
      <w:pPr>
        <w:rPr>
          <w:sz w:val="24"/>
          <w:szCs w:val="24"/>
        </w:rPr>
      </w:pPr>
    </w:p>
    <w:p w14:paraId="41340D71" w14:textId="71767985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PEOPLE WHO ARE IMPORTANT TO ME</w:t>
      </w:r>
    </w:p>
    <w:p w14:paraId="6920E6D0" w14:textId="39817A42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3C03D5" wp14:editId="752E9BB2">
                <wp:simplePos x="0" y="0"/>
                <wp:positionH relativeFrom="column">
                  <wp:posOffset>-828</wp:posOffset>
                </wp:positionH>
                <wp:positionV relativeFrom="paragraph">
                  <wp:posOffset>22529</wp:posOffset>
                </wp:positionV>
                <wp:extent cx="5695122" cy="2197376"/>
                <wp:effectExtent l="19050" t="19050" r="20320" b="1270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2197376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671B3B" id="Rectangle: Rounded Corners 3" o:spid="_x0000_s1026" style="position:absolute;margin-left:-.05pt;margin-top:1.75pt;width:448.45pt;height:173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" filled="f" strokecolor="#747070 [1614]" strokeweight="2.25pt">
                <v:stroke joinstyle="miter"/>
              </v:roundrect>
            </w:pict>
          </mc:Fallback>
        </mc:AlternateContent>
      </w:r>
    </w:p>
    <w:p w14:paraId="75F8745B" w14:textId="5794C802" w:rsidR="003501D7" w:rsidRDefault="003501D7" w:rsidP="003501D7">
      <w:pPr>
        <w:rPr>
          <w:sz w:val="24"/>
          <w:szCs w:val="24"/>
        </w:rPr>
      </w:pPr>
    </w:p>
    <w:p w14:paraId="01C9E5CC" w14:textId="77777777" w:rsidR="003501D7" w:rsidRPr="003501D7" w:rsidRDefault="003501D7" w:rsidP="003501D7">
      <w:pPr>
        <w:rPr>
          <w:sz w:val="24"/>
          <w:szCs w:val="24"/>
        </w:rPr>
      </w:pPr>
    </w:p>
    <w:p w14:paraId="04F49214" w14:textId="77777777" w:rsidR="0006035E" w:rsidRPr="003501D7" w:rsidRDefault="0006035E" w:rsidP="003501D7">
      <w:pPr>
        <w:rPr>
          <w:sz w:val="24"/>
          <w:szCs w:val="24"/>
        </w:rPr>
      </w:pPr>
    </w:p>
    <w:p w14:paraId="5BD369C4" w14:textId="77777777" w:rsidR="003501D7" w:rsidRDefault="003501D7" w:rsidP="003501D7">
      <w:pPr>
        <w:rPr>
          <w:sz w:val="24"/>
          <w:szCs w:val="24"/>
        </w:rPr>
      </w:pPr>
    </w:p>
    <w:p w14:paraId="44F70FC4" w14:textId="77777777" w:rsidR="003501D7" w:rsidRDefault="003501D7" w:rsidP="003501D7">
      <w:pPr>
        <w:rPr>
          <w:sz w:val="24"/>
          <w:szCs w:val="24"/>
        </w:rPr>
      </w:pPr>
    </w:p>
    <w:p w14:paraId="7C1F65B3" w14:textId="77777777" w:rsidR="003501D7" w:rsidRDefault="003501D7" w:rsidP="003501D7">
      <w:pPr>
        <w:rPr>
          <w:sz w:val="24"/>
          <w:szCs w:val="24"/>
        </w:rPr>
      </w:pPr>
    </w:p>
    <w:p w14:paraId="6A90CC1E" w14:textId="77777777" w:rsidR="003501D7" w:rsidRDefault="003501D7" w:rsidP="003501D7">
      <w:pPr>
        <w:rPr>
          <w:sz w:val="24"/>
          <w:szCs w:val="24"/>
        </w:rPr>
      </w:pPr>
    </w:p>
    <w:p w14:paraId="4E2AB648" w14:textId="77777777" w:rsidR="003501D7" w:rsidRDefault="003501D7" w:rsidP="003501D7">
      <w:pPr>
        <w:rPr>
          <w:sz w:val="24"/>
          <w:szCs w:val="24"/>
        </w:rPr>
      </w:pPr>
    </w:p>
    <w:p w14:paraId="3594BD91" w14:textId="4FF391BC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MY WORKING LIFE</w:t>
      </w:r>
    </w:p>
    <w:p w14:paraId="19633490" w14:textId="0DE4456B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47C9D4" wp14:editId="70FA5779">
                <wp:simplePos x="0" y="0"/>
                <wp:positionH relativeFrom="column">
                  <wp:posOffset>-828</wp:posOffset>
                </wp:positionH>
                <wp:positionV relativeFrom="paragraph">
                  <wp:posOffset>20788</wp:posOffset>
                </wp:positionV>
                <wp:extent cx="5695122" cy="2356403"/>
                <wp:effectExtent l="19050" t="19050" r="20320" b="2540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235640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CF80E5" id="Rectangle: Rounded Corners 4" o:spid="_x0000_s1026" style="position:absolute;margin-left:-.05pt;margin-top:1.65pt;width:448.45pt;height:185.5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" filled="f" strokecolor="#747070 [1614]" strokeweight="2.25pt">
                <v:stroke joinstyle="miter"/>
              </v:roundrect>
            </w:pict>
          </mc:Fallback>
        </mc:AlternateContent>
      </w:r>
    </w:p>
    <w:p w14:paraId="5B9005CA" w14:textId="3F3AEC67" w:rsidR="003501D7" w:rsidRDefault="003501D7" w:rsidP="003501D7">
      <w:pPr>
        <w:rPr>
          <w:sz w:val="24"/>
          <w:szCs w:val="24"/>
        </w:rPr>
      </w:pPr>
    </w:p>
    <w:p w14:paraId="528BF2F9" w14:textId="5DF52634" w:rsidR="003501D7" w:rsidRDefault="003501D7" w:rsidP="003501D7">
      <w:pPr>
        <w:rPr>
          <w:sz w:val="24"/>
          <w:szCs w:val="24"/>
        </w:rPr>
      </w:pPr>
    </w:p>
    <w:p w14:paraId="20C77A60" w14:textId="1FAE746B" w:rsidR="003501D7" w:rsidRDefault="003501D7" w:rsidP="003501D7">
      <w:pPr>
        <w:rPr>
          <w:sz w:val="24"/>
          <w:szCs w:val="24"/>
        </w:rPr>
      </w:pPr>
    </w:p>
    <w:p w14:paraId="02B4E18D" w14:textId="703D85EF" w:rsidR="003501D7" w:rsidRDefault="003501D7" w:rsidP="003501D7">
      <w:pPr>
        <w:rPr>
          <w:sz w:val="24"/>
          <w:szCs w:val="24"/>
        </w:rPr>
      </w:pPr>
    </w:p>
    <w:p w14:paraId="03480602" w14:textId="77777777" w:rsidR="003501D7" w:rsidRPr="003501D7" w:rsidRDefault="003501D7" w:rsidP="003501D7">
      <w:pPr>
        <w:rPr>
          <w:sz w:val="24"/>
          <w:szCs w:val="24"/>
        </w:rPr>
      </w:pPr>
    </w:p>
    <w:p w14:paraId="26393546" w14:textId="77777777" w:rsidR="0006035E" w:rsidRPr="003501D7" w:rsidRDefault="0006035E" w:rsidP="003501D7">
      <w:pPr>
        <w:rPr>
          <w:sz w:val="24"/>
          <w:szCs w:val="24"/>
        </w:rPr>
      </w:pPr>
    </w:p>
    <w:p w14:paraId="618DE2E0" w14:textId="77777777" w:rsidR="003501D7" w:rsidRDefault="003501D7" w:rsidP="003501D7">
      <w:pPr>
        <w:rPr>
          <w:sz w:val="24"/>
          <w:szCs w:val="24"/>
        </w:rPr>
      </w:pPr>
    </w:p>
    <w:p w14:paraId="7BBD90D9" w14:textId="09FD2AB5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lastRenderedPageBreak/>
        <w:t>MY FAVOURITE THINGS TO DO</w:t>
      </w:r>
    </w:p>
    <w:p w14:paraId="505C18AD" w14:textId="782B8427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79CE2B" wp14:editId="5852611B">
                <wp:simplePos x="0" y="0"/>
                <wp:positionH relativeFrom="column">
                  <wp:posOffset>-828</wp:posOffset>
                </wp:positionH>
                <wp:positionV relativeFrom="paragraph">
                  <wp:posOffset>14964</wp:posOffset>
                </wp:positionV>
                <wp:extent cx="5695122" cy="2197376"/>
                <wp:effectExtent l="19050" t="19050" r="20320" b="1270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2197376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65D6B2" id="Rectangle: Rounded Corners 5" o:spid="_x0000_s1026" style="position:absolute;margin-left:-.05pt;margin-top:1.2pt;width:448.45pt;height:17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" filled="f" strokecolor="#747070 [1614]" strokeweight="2.25pt">
                <v:stroke joinstyle="miter"/>
              </v:roundrect>
            </w:pict>
          </mc:Fallback>
        </mc:AlternateContent>
      </w:r>
    </w:p>
    <w:p w14:paraId="7FCDF28A" w14:textId="1ADE87C7" w:rsidR="003501D7" w:rsidRDefault="003501D7" w:rsidP="003501D7">
      <w:pPr>
        <w:rPr>
          <w:sz w:val="24"/>
          <w:szCs w:val="24"/>
        </w:rPr>
      </w:pPr>
    </w:p>
    <w:p w14:paraId="660BA9A5" w14:textId="6877FC4D" w:rsidR="003501D7" w:rsidRDefault="003501D7" w:rsidP="003501D7">
      <w:pPr>
        <w:rPr>
          <w:sz w:val="24"/>
          <w:szCs w:val="24"/>
        </w:rPr>
      </w:pPr>
    </w:p>
    <w:p w14:paraId="5E16FC40" w14:textId="32D7FAC4" w:rsidR="003501D7" w:rsidRDefault="003501D7" w:rsidP="003501D7">
      <w:pPr>
        <w:rPr>
          <w:sz w:val="24"/>
          <w:szCs w:val="24"/>
        </w:rPr>
      </w:pPr>
    </w:p>
    <w:p w14:paraId="22BC110A" w14:textId="23E66C53" w:rsidR="003501D7" w:rsidRDefault="003501D7" w:rsidP="003501D7">
      <w:pPr>
        <w:rPr>
          <w:sz w:val="24"/>
          <w:szCs w:val="24"/>
        </w:rPr>
      </w:pPr>
    </w:p>
    <w:p w14:paraId="59D66EC3" w14:textId="12641B0A" w:rsidR="003501D7" w:rsidRDefault="003501D7" w:rsidP="003501D7">
      <w:pPr>
        <w:rPr>
          <w:sz w:val="24"/>
          <w:szCs w:val="24"/>
        </w:rPr>
      </w:pPr>
    </w:p>
    <w:p w14:paraId="256E0D33" w14:textId="77777777" w:rsidR="003501D7" w:rsidRPr="003501D7" w:rsidRDefault="003501D7" w:rsidP="003501D7">
      <w:pPr>
        <w:rPr>
          <w:sz w:val="24"/>
          <w:szCs w:val="24"/>
        </w:rPr>
      </w:pPr>
    </w:p>
    <w:p w14:paraId="326ACD8B" w14:textId="77777777" w:rsidR="0006035E" w:rsidRPr="003501D7" w:rsidRDefault="0006035E" w:rsidP="003501D7">
      <w:pPr>
        <w:rPr>
          <w:sz w:val="24"/>
          <w:szCs w:val="24"/>
        </w:rPr>
      </w:pPr>
    </w:p>
    <w:p w14:paraId="465C18F3" w14:textId="131C023E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MY FAVOURITE THINGS TO EAT</w:t>
      </w:r>
    </w:p>
    <w:p w14:paraId="348ECE41" w14:textId="658B6343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6BDE67" wp14:editId="2891F8A3">
                <wp:simplePos x="0" y="0"/>
                <wp:positionH relativeFrom="column">
                  <wp:posOffset>-828</wp:posOffset>
                </wp:positionH>
                <wp:positionV relativeFrom="paragraph">
                  <wp:posOffset>16676</wp:posOffset>
                </wp:positionV>
                <wp:extent cx="5695122" cy="1680541"/>
                <wp:effectExtent l="19050" t="19050" r="20320" b="152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680541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C93CAC" id="Rectangle: Rounded Corners 6" o:spid="_x0000_s1026" style="position:absolute;margin-left:-.05pt;margin-top:1.3pt;width:448.45pt;height:132.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" filled="f" strokecolor="#747070 [1614]" strokeweight="2.25pt">
                <v:stroke joinstyle="miter"/>
              </v:roundrect>
            </w:pict>
          </mc:Fallback>
        </mc:AlternateContent>
      </w:r>
    </w:p>
    <w:p w14:paraId="7D3E58B4" w14:textId="5BDDF0FE" w:rsidR="003501D7" w:rsidRDefault="003501D7" w:rsidP="003501D7">
      <w:pPr>
        <w:rPr>
          <w:sz w:val="24"/>
          <w:szCs w:val="24"/>
        </w:rPr>
      </w:pPr>
    </w:p>
    <w:p w14:paraId="6C7326FF" w14:textId="18AC05F7" w:rsidR="003501D7" w:rsidRDefault="003501D7" w:rsidP="003501D7">
      <w:pPr>
        <w:rPr>
          <w:sz w:val="24"/>
          <w:szCs w:val="24"/>
        </w:rPr>
      </w:pPr>
    </w:p>
    <w:p w14:paraId="1A6D9BFD" w14:textId="7A0608C8" w:rsidR="003501D7" w:rsidRDefault="003501D7" w:rsidP="003501D7">
      <w:pPr>
        <w:rPr>
          <w:sz w:val="24"/>
          <w:szCs w:val="24"/>
        </w:rPr>
      </w:pPr>
    </w:p>
    <w:p w14:paraId="548BD29F" w14:textId="77777777" w:rsidR="003501D7" w:rsidRPr="003501D7" w:rsidRDefault="003501D7" w:rsidP="003501D7">
      <w:pPr>
        <w:rPr>
          <w:sz w:val="24"/>
          <w:szCs w:val="24"/>
        </w:rPr>
      </w:pPr>
    </w:p>
    <w:p w14:paraId="5635F8BE" w14:textId="77777777" w:rsidR="0006035E" w:rsidRPr="003501D7" w:rsidRDefault="0006035E" w:rsidP="003501D7">
      <w:pPr>
        <w:rPr>
          <w:sz w:val="24"/>
          <w:szCs w:val="24"/>
        </w:rPr>
      </w:pPr>
    </w:p>
    <w:p w14:paraId="6F948263" w14:textId="1B35559F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MY FAVOURITE THINGS TO DRINK</w:t>
      </w:r>
    </w:p>
    <w:p w14:paraId="6822799E" w14:textId="0DA09FD5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6206466" wp14:editId="5F40DE3F">
                <wp:simplePos x="0" y="0"/>
                <wp:positionH relativeFrom="column">
                  <wp:posOffset>-828</wp:posOffset>
                </wp:positionH>
                <wp:positionV relativeFrom="paragraph">
                  <wp:posOffset>17255</wp:posOffset>
                </wp:positionV>
                <wp:extent cx="5695122" cy="1740177"/>
                <wp:effectExtent l="19050" t="19050" r="20320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740177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3A3E0D" id="Rectangle: Rounded Corners 7" o:spid="_x0000_s1026" style="position:absolute;margin-left:-.05pt;margin-top:1.35pt;width:448.45pt;height:13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" filled="f" strokecolor="#747070 [1614]" strokeweight="2.25pt">
                <v:stroke joinstyle="miter"/>
              </v:roundrect>
            </w:pict>
          </mc:Fallback>
        </mc:AlternateContent>
      </w:r>
    </w:p>
    <w:p w14:paraId="25398062" w14:textId="29FEF49D" w:rsidR="003501D7" w:rsidRDefault="003501D7" w:rsidP="003501D7">
      <w:pPr>
        <w:rPr>
          <w:sz w:val="24"/>
          <w:szCs w:val="24"/>
        </w:rPr>
      </w:pPr>
    </w:p>
    <w:p w14:paraId="34FB00AE" w14:textId="1C55DE4B" w:rsidR="003501D7" w:rsidRDefault="003501D7" w:rsidP="003501D7">
      <w:pPr>
        <w:rPr>
          <w:sz w:val="24"/>
          <w:szCs w:val="24"/>
        </w:rPr>
      </w:pPr>
    </w:p>
    <w:p w14:paraId="253D96E0" w14:textId="46D1C89F" w:rsidR="003501D7" w:rsidRDefault="003501D7" w:rsidP="003501D7">
      <w:pPr>
        <w:rPr>
          <w:sz w:val="24"/>
          <w:szCs w:val="24"/>
        </w:rPr>
      </w:pPr>
    </w:p>
    <w:p w14:paraId="790A4CE8" w14:textId="77777777" w:rsidR="003501D7" w:rsidRPr="003501D7" w:rsidRDefault="003501D7" w:rsidP="003501D7">
      <w:pPr>
        <w:rPr>
          <w:sz w:val="24"/>
          <w:szCs w:val="24"/>
        </w:rPr>
      </w:pPr>
    </w:p>
    <w:p w14:paraId="2F5B095A" w14:textId="77777777" w:rsidR="0006035E" w:rsidRPr="003501D7" w:rsidRDefault="0006035E" w:rsidP="003501D7">
      <w:pPr>
        <w:rPr>
          <w:sz w:val="24"/>
          <w:szCs w:val="24"/>
        </w:rPr>
      </w:pPr>
    </w:p>
    <w:p w14:paraId="3407325A" w14:textId="77777777" w:rsidR="003501D7" w:rsidRDefault="003501D7" w:rsidP="003501D7">
      <w:pPr>
        <w:rPr>
          <w:sz w:val="24"/>
          <w:szCs w:val="24"/>
        </w:rPr>
      </w:pPr>
    </w:p>
    <w:p w14:paraId="52827F10" w14:textId="29DD90C2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THINGS I DISLIKE</w:t>
      </w:r>
    </w:p>
    <w:p w14:paraId="1944BF0E" w14:textId="7D624CDB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2B666B" wp14:editId="235B28AD">
                <wp:simplePos x="0" y="0"/>
                <wp:positionH relativeFrom="column">
                  <wp:posOffset>-828</wp:posOffset>
                </wp:positionH>
                <wp:positionV relativeFrom="paragraph">
                  <wp:posOffset>13750</wp:posOffset>
                </wp:positionV>
                <wp:extent cx="5695122" cy="1302854"/>
                <wp:effectExtent l="19050" t="19050" r="20320" b="1206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302854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D0BB18" id="Rectangle: Rounded Corners 8" o:spid="_x0000_s1026" style="position:absolute;margin-left:-.05pt;margin-top:1.1pt;width:448.45pt;height:102.6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" filled="f" strokecolor="#747070 [1614]" strokeweight="2.25pt">
                <v:stroke joinstyle="miter"/>
              </v:roundrect>
            </w:pict>
          </mc:Fallback>
        </mc:AlternateContent>
      </w:r>
    </w:p>
    <w:p w14:paraId="161107B2" w14:textId="2660F243" w:rsidR="003501D7" w:rsidRDefault="003501D7" w:rsidP="003501D7">
      <w:pPr>
        <w:rPr>
          <w:sz w:val="24"/>
          <w:szCs w:val="24"/>
        </w:rPr>
      </w:pPr>
    </w:p>
    <w:p w14:paraId="703AA976" w14:textId="15840BC1" w:rsidR="003501D7" w:rsidRDefault="003501D7" w:rsidP="003501D7">
      <w:pPr>
        <w:rPr>
          <w:sz w:val="24"/>
          <w:szCs w:val="24"/>
        </w:rPr>
      </w:pPr>
    </w:p>
    <w:p w14:paraId="05C3B692" w14:textId="403FAF25" w:rsidR="003501D7" w:rsidRDefault="003501D7" w:rsidP="003501D7">
      <w:pPr>
        <w:rPr>
          <w:sz w:val="24"/>
          <w:szCs w:val="24"/>
        </w:rPr>
      </w:pPr>
    </w:p>
    <w:p w14:paraId="12E6A1FE" w14:textId="50E8D167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lastRenderedPageBreak/>
        <w:t>THINGS I AM ALLERGIC TO</w:t>
      </w:r>
    </w:p>
    <w:p w14:paraId="0EB62F4B" w14:textId="7E40FFAC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9D68DD" wp14:editId="2BA850AC">
                <wp:simplePos x="0" y="0"/>
                <wp:positionH relativeFrom="column">
                  <wp:posOffset>-828</wp:posOffset>
                </wp:positionH>
                <wp:positionV relativeFrom="paragraph">
                  <wp:posOffset>14964</wp:posOffset>
                </wp:positionV>
                <wp:extent cx="5695122" cy="1193524"/>
                <wp:effectExtent l="19050" t="19050" r="20320" b="2603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193524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70243E" id="Rectangle: Rounded Corners 9" o:spid="_x0000_s1026" style="position:absolute;margin-left:-.05pt;margin-top:1.2pt;width:448.45pt;height:9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" filled="f" strokecolor="#747070 [1614]" strokeweight="2.25pt">
                <v:stroke joinstyle="miter"/>
              </v:roundrect>
            </w:pict>
          </mc:Fallback>
        </mc:AlternateContent>
      </w:r>
    </w:p>
    <w:p w14:paraId="1E7121FF" w14:textId="7531E383" w:rsidR="003501D7" w:rsidRDefault="003501D7" w:rsidP="003501D7">
      <w:pPr>
        <w:rPr>
          <w:sz w:val="24"/>
          <w:szCs w:val="24"/>
        </w:rPr>
      </w:pPr>
    </w:p>
    <w:p w14:paraId="15F21B6B" w14:textId="0412910C" w:rsidR="003501D7" w:rsidRDefault="003501D7" w:rsidP="003501D7">
      <w:pPr>
        <w:rPr>
          <w:sz w:val="24"/>
          <w:szCs w:val="24"/>
        </w:rPr>
      </w:pPr>
    </w:p>
    <w:p w14:paraId="57531D2D" w14:textId="2A931A72" w:rsidR="003501D7" w:rsidRDefault="003501D7" w:rsidP="003501D7">
      <w:pPr>
        <w:rPr>
          <w:sz w:val="24"/>
          <w:szCs w:val="24"/>
        </w:rPr>
      </w:pPr>
    </w:p>
    <w:p w14:paraId="686A4BBF" w14:textId="77777777" w:rsidR="003501D7" w:rsidRPr="003501D7" w:rsidRDefault="003501D7" w:rsidP="003501D7">
      <w:pPr>
        <w:rPr>
          <w:sz w:val="24"/>
          <w:szCs w:val="24"/>
        </w:rPr>
      </w:pPr>
    </w:p>
    <w:p w14:paraId="406C9833" w14:textId="69725EE6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MY HABITS</w:t>
      </w:r>
    </w:p>
    <w:p w14:paraId="63AF85C7" w14:textId="5FAC1688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7E9472E" wp14:editId="18486BA4">
                <wp:simplePos x="0" y="0"/>
                <wp:positionH relativeFrom="column">
                  <wp:posOffset>-828</wp:posOffset>
                </wp:positionH>
                <wp:positionV relativeFrom="paragraph">
                  <wp:posOffset>19630</wp:posOffset>
                </wp:positionV>
                <wp:extent cx="5695122" cy="1789872"/>
                <wp:effectExtent l="19050" t="19050" r="20320" b="2032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789872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132C09" id="Rectangle: Rounded Corners 10" o:spid="_x0000_s1026" style="position:absolute;margin-left:-.05pt;margin-top:1.55pt;width:448.45pt;height:140.9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" filled="f" strokecolor="#747070 [1614]" strokeweight="2.25pt">
                <v:stroke joinstyle="miter"/>
              </v:roundrect>
            </w:pict>
          </mc:Fallback>
        </mc:AlternateContent>
      </w:r>
    </w:p>
    <w:p w14:paraId="6DFE52FC" w14:textId="50C28C1A" w:rsidR="003501D7" w:rsidRDefault="003501D7" w:rsidP="003501D7">
      <w:pPr>
        <w:rPr>
          <w:sz w:val="24"/>
          <w:szCs w:val="24"/>
        </w:rPr>
      </w:pPr>
    </w:p>
    <w:p w14:paraId="52859357" w14:textId="77777777" w:rsidR="003501D7" w:rsidRPr="003501D7" w:rsidRDefault="003501D7" w:rsidP="003501D7">
      <w:pPr>
        <w:rPr>
          <w:sz w:val="24"/>
          <w:szCs w:val="24"/>
        </w:rPr>
      </w:pPr>
    </w:p>
    <w:p w14:paraId="2117A848" w14:textId="77777777" w:rsidR="0006035E" w:rsidRPr="003501D7" w:rsidRDefault="0006035E" w:rsidP="003501D7">
      <w:pPr>
        <w:rPr>
          <w:sz w:val="24"/>
          <w:szCs w:val="24"/>
        </w:rPr>
      </w:pPr>
    </w:p>
    <w:p w14:paraId="72F35F58" w14:textId="77777777" w:rsidR="003501D7" w:rsidRDefault="003501D7" w:rsidP="003501D7">
      <w:pPr>
        <w:rPr>
          <w:sz w:val="24"/>
          <w:szCs w:val="24"/>
        </w:rPr>
      </w:pPr>
    </w:p>
    <w:p w14:paraId="24432414" w14:textId="77777777" w:rsidR="003501D7" w:rsidRDefault="003501D7" w:rsidP="003501D7">
      <w:pPr>
        <w:rPr>
          <w:sz w:val="24"/>
          <w:szCs w:val="24"/>
        </w:rPr>
      </w:pPr>
    </w:p>
    <w:p w14:paraId="2CA520E7" w14:textId="77777777" w:rsidR="003501D7" w:rsidRDefault="003501D7" w:rsidP="003501D7">
      <w:pPr>
        <w:rPr>
          <w:sz w:val="24"/>
          <w:szCs w:val="24"/>
        </w:rPr>
      </w:pPr>
    </w:p>
    <w:p w14:paraId="239F9E23" w14:textId="3ECBD487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MY FAVOURITE MEMORIES</w:t>
      </w:r>
    </w:p>
    <w:p w14:paraId="39A0CCAC" w14:textId="68D8BD85" w:rsid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DEB8BC1" wp14:editId="61EF1AF6">
                <wp:simplePos x="0" y="0"/>
                <wp:positionH relativeFrom="column">
                  <wp:posOffset>-828</wp:posOffset>
                </wp:positionH>
                <wp:positionV relativeFrom="paragraph">
                  <wp:posOffset>16122</wp:posOffset>
                </wp:positionV>
                <wp:extent cx="5695122" cy="4274655"/>
                <wp:effectExtent l="19050" t="19050" r="20320" b="1206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427465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E5C911" id="Rectangle: Rounded Corners 11" o:spid="_x0000_s1026" style="position:absolute;margin-left:-.05pt;margin-top:1.25pt;width:448.45pt;height:336.6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" filled="f" strokecolor="#747070 [1614]" strokeweight="2.25pt">
                <v:stroke joinstyle="miter"/>
              </v:roundrect>
            </w:pict>
          </mc:Fallback>
        </mc:AlternateContent>
      </w:r>
    </w:p>
    <w:p w14:paraId="77BBE9A9" w14:textId="7EFFEEA1" w:rsidR="003501D7" w:rsidRDefault="003501D7" w:rsidP="003501D7">
      <w:pPr>
        <w:rPr>
          <w:sz w:val="24"/>
          <w:szCs w:val="24"/>
        </w:rPr>
      </w:pPr>
    </w:p>
    <w:p w14:paraId="3B72889B" w14:textId="33EF6E5D" w:rsidR="003501D7" w:rsidRDefault="003501D7" w:rsidP="003501D7">
      <w:pPr>
        <w:rPr>
          <w:sz w:val="24"/>
          <w:szCs w:val="24"/>
        </w:rPr>
      </w:pPr>
    </w:p>
    <w:p w14:paraId="0369A747" w14:textId="0742F8D5" w:rsidR="003501D7" w:rsidRDefault="003501D7" w:rsidP="003501D7">
      <w:pPr>
        <w:rPr>
          <w:sz w:val="24"/>
          <w:szCs w:val="24"/>
        </w:rPr>
      </w:pPr>
    </w:p>
    <w:p w14:paraId="2F50B309" w14:textId="45F127D3" w:rsidR="003501D7" w:rsidRDefault="003501D7" w:rsidP="003501D7">
      <w:pPr>
        <w:rPr>
          <w:sz w:val="24"/>
          <w:szCs w:val="24"/>
        </w:rPr>
      </w:pPr>
    </w:p>
    <w:p w14:paraId="4F91B566" w14:textId="77777777" w:rsidR="003501D7" w:rsidRPr="003501D7" w:rsidRDefault="003501D7" w:rsidP="003501D7">
      <w:pPr>
        <w:rPr>
          <w:sz w:val="24"/>
          <w:szCs w:val="24"/>
        </w:rPr>
      </w:pPr>
    </w:p>
    <w:p w14:paraId="3D825F3C" w14:textId="77777777" w:rsidR="0006035E" w:rsidRPr="003501D7" w:rsidRDefault="0006035E" w:rsidP="003501D7">
      <w:pPr>
        <w:rPr>
          <w:sz w:val="24"/>
          <w:szCs w:val="24"/>
        </w:rPr>
      </w:pPr>
    </w:p>
    <w:p w14:paraId="52F8E95D" w14:textId="77777777" w:rsidR="003501D7" w:rsidRDefault="003501D7" w:rsidP="003501D7">
      <w:pPr>
        <w:rPr>
          <w:sz w:val="24"/>
          <w:szCs w:val="24"/>
        </w:rPr>
      </w:pPr>
    </w:p>
    <w:p w14:paraId="2E6BDED3" w14:textId="77777777" w:rsidR="003501D7" w:rsidRDefault="003501D7" w:rsidP="003501D7">
      <w:pPr>
        <w:rPr>
          <w:sz w:val="24"/>
          <w:szCs w:val="24"/>
        </w:rPr>
      </w:pPr>
    </w:p>
    <w:p w14:paraId="48E89963" w14:textId="77777777" w:rsidR="003501D7" w:rsidRDefault="003501D7" w:rsidP="003501D7">
      <w:pPr>
        <w:rPr>
          <w:sz w:val="24"/>
          <w:szCs w:val="24"/>
        </w:rPr>
      </w:pPr>
    </w:p>
    <w:p w14:paraId="31CBC1DA" w14:textId="77777777" w:rsidR="003501D7" w:rsidRDefault="003501D7" w:rsidP="003501D7">
      <w:pPr>
        <w:rPr>
          <w:sz w:val="24"/>
          <w:szCs w:val="24"/>
        </w:rPr>
      </w:pPr>
    </w:p>
    <w:p w14:paraId="3D3279F7" w14:textId="77777777" w:rsidR="003501D7" w:rsidRDefault="003501D7" w:rsidP="003501D7">
      <w:pPr>
        <w:rPr>
          <w:sz w:val="24"/>
          <w:szCs w:val="24"/>
        </w:rPr>
      </w:pPr>
    </w:p>
    <w:p w14:paraId="7A31FAA3" w14:textId="77777777" w:rsidR="003501D7" w:rsidRDefault="003501D7" w:rsidP="003501D7">
      <w:pPr>
        <w:rPr>
          <w:sz w:val="24"/>
          <w:szCs w:val="24"/>
        </w:rPr>
      </w:pPr>
    </w:p>
    <w:p w14:paraId="643F6BC5" w14:textId="77777777" w:rsidR="003501D7" w:rsidRDefault="003501D7" w:rsidP="003501D7">
      <w:pPr>
        <w:rPr>
          <w:sz w:val="24"/>
          <w:szCs w:val="24"/>
        </w:rPr>
      </w:pPr>
    </w:p>
    <w:p w14:paraId="4D8C5551" w14:textId="2CEA49E0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lastRenderedPageBreak/>
        <w:t>THINGS THAT ARE LIKELY TO MAKE ME ANGRY OR UPSET</w:t>
      </w:r>
    </w:p>
    <w:p w14:paraId="3320EF8A" w14:textId="119260D2" w:rsidR="003501D7" w:rsidRP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7990A0B" wp14:editId="0207F5E1">
                <wp:simplePos x="0" y="0"/>
                <wp:positionH relativeFrom="column">
                  <wp:posOffset>-828</wp:posOffset>
                </wp:positionH>
                <wp:positionV relativeFrom="paragraph">
                  <wp:posOffset>14964</wp:posOffset>
                </wp:positionV>
                <wp:extent cx="5695122" cy="1809750"/>
                <wp:effectExtent l="19050" t="19050" r="20320" b="1905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80975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5CFA33" id="Rectangle: Rounded Corners 12" o:spid="_x0000_s1026" style="position:absolute;margin-left:-.05pt;margin-top:1.2pt;width:448.45pt;height:142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" filled="f" strokecolor="#747070 [1614]" strokeweight="2.25pt">
                <v:stroke joinstyle="miter"/>
              </v:roundrect>
            </w:pict>
          </mc:Fallback>
        </mc:AlternateContent>
      </w:r>
    </w:p>
    <w:p w14:paraId="1BB1DA12" w14:textId="77777777" w:rsidR="0006035E" w:rsidRPr="003501D7" w:rsidRDefault="0006035E" w:rsidP="003501D7">
      <w:pPr>
        <w:rPr>
          <w:sz w:val="24"/>
          <w:szCs w:val="24"/>
        </w:rPr>
      </w:pPr>
    </w:p>
    <w:p w14:paraId="140C61C5" w14:textId="77777777" w:rsidR="003501D7" w:rsidRDefault="003501D7" w:rsidP="003501D7">
      <w:pPr>
        <w:rPr>
          <w:sz w:val="24"/>
          <w:szCs w:val="24"/>
        </w:rPr>
      </w:pPr>
    </w:p>
    <w:p w14:paraId="7CB7C69B" w14:textId="77777777" w:rsidR="003501D7" w:rsidRDefault="003501D7" w:rsidP="003501D7">
      <w:pPr>
        <w:rPr>
          <w:sz w:val="24"/>
          <w:szCs w:val="24"/>
        </w:rPr>
      </w:pPr>
    </w:p>
    <w:p w14:paraId="2BB71767" w14:textId="77777777" w:rsidR="003501D7" w:rsidRDefault="003501D7" w:rsidP="003501D7">
      <w:pPr>
        <w:rPr>
          <w:sz w:val="24"/>
          <w:szCs w:val="24"/>
        </w:rPr>
      </w:pPr>
    </w:p>
    <w:p w14:paraId="4F0EE83A" w14:textId="77777777" w:rsidR="003501D7" w:rsidRDefault="003501D7" w:rsidP="003501D7">
      <w:pPr>
        <w:rPr>
          <w:sz w:val="24"/>
          <w:szCs w:val="24"/>
        </w:rPr>
      </w:pPr>
    </w:p>
    <w:p w14:paraId="4F5E731E" w14:textId="77777777" w:rsidR="003501D7" w:rsidRDefault="003501D7" w:rsidP="003501D7">
      <w:pPr>
        <w:rPr>
          <w:sz w:val="24"/>
          <w:szCs w:val="24"/>
        </w:rPr>
      </w:pPr>
    </w:p>
    <w:p w14:paraId="1107AF9F" w14:textId="06706F71" w:rsidR="0006035E" w:rsidRDefault="0006035E" w:rsidP="003501D7">
      <w:pPr>
        <w:rPr>
          <w:sz w:val="24"/>
          <w:szCs w:val="24"/>
        </w:rPr>
      </w:pPr>
      <w:r w:rsidRPr="003501D7">
        <w:rPr>
          <w:sz w:val="24"/>
          <w:szCs w:val="24"/>
        </w:rPr>
        <w:t>APPEARANCE</w:t>
      </w:r>
    </w:p>
    <w:p w14:paraId="226FE619" w14:textId="39DAFF5A" w:rsidR="003501D7" w:rsidRPr="003501D7" w:rsidRDefault="003501D7" w:rsidP="003501D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182E5B8" wp14:editId="548F18F3">
                <wp:simplePos x="0" y="0"/>
                <wp:positionH relativeFrom="column">
                  <wp:posOffset>-828</wp:posOffset>
                </wp:positionH>
                <wp:positionV relativeFrom="paragraph">
                  <wp:posOffset>21397</wp:posOffset>
                </wp:positionV>
                <wp:extent cx="5695122" cy="1740176"/>
                <wp:effectExtent l="19050" t="19050" r="20320" b="1270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740176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51DC2B" id="Rectangle: Rounded Corners 13" o:spid="_x0000_s1026" style="position:absolute;margin-left:-.05pt;margin-top:1.7pt;width:448.45pt;height:13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" filled="f" strokecolor="#747070 [1614]" strokeweight="2.25pt">
                <v:stroke joinstyle="miter"/>
              </v:roundrect>
            </w:pict>
          </mc:Fallback>
        </mc:AlternateContent>
      </w:r>
    </w:p>
    <w:p w14:paraId="6EE91A63" w14:textId="77777777" w:rsidR="0006035E" w:rsidRPr="003501D7" w:rsidRDefault="0006035E" w:rsidP="003501D7">
      <w:pPr>
        <w:rPr>
          <w:sz w:val="24"/>
          <w:szCs w:val="24"/>
        </w:rPr>
      </w:pPr>
    </w:p>
    <w:p w14:paraId="77647A96" w14:textId="77777777" w:rsidR="003501D7" w:rsidRDefault="003501D7" w:rsidP="003501D7"/>
    <w:p w14:paraId="2CA3DFD8" w14:textId="77777777" w:rsidR="003501D7" w:rsidRDefault="003501D7" w:rsidP="003501D7"/>
    <w:p w14:paraId="184E8C74" w14:textId="77777777" w:rsidR="003501D7" w:rsidRDefault="003501D7" w:rsidP="003501D7"/>
    <w:p w14:paraId="76150B17" w14:textId="77777777" w:rsidR="003501D7" w:rsidRDefault="003501D7" w:rsidP="003501D7"/>
    <w:p w14:paraId="53594764" w14:textId="77777777" w:rsidR="003501D7" w:rsidRDefault="003501D7" w:rsidP="003501D7"/>
    <w:p w14:paraId="7FA62792" w14:textId="6969104D" w:rsidR="0006035E" w:rsidRDefault="0006035E" w:rsidP="003501D7">
      <w:r>
        <w:t>MY FAVOURITE TV SHOWS, MUSIC, BOOKS</w:t>
      </w:r>
    </w:p>
    <w:p w14:paraId="7EA33C33" w14:textId="574975C0" w:rsidR="003501D7" w:rsidRDefault="003501D7" w:rsidP="003501D7"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8371F17" wp14:editId="1245AEDC">
                <wp:simplePos x="0" y="0"/>
                <wp:positionH relativeFrom="column">
                  <wp:posOffset>-828</wp:posOffset>
                </wp:positionH>
                <wp:positionV relativeFrom="paragraph">
                  <wp:posOffset>18194</wp:posOffset>
                </wp:positionV>
                <wp:extent cx="5695122" cy="1799811"/>
                <wp:effectExtent l="19050" t="19050" r="20320" b="1016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1799811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DFF861" id="Rectangle: Rounded Corners 14" o:spid="_x0000_s1026" style="position:absolute;margin-left:-.05pt;margin-top:1.45pt;width:448.45pt;height:141.7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" filled="f" strokecolor="#747070 [1614]" strokeweight="2.25pt">
                <v:stroke joinstyle="miter"/>
              </v:roundrect>
            </w:pict>
          </mc:Fallback>
        </mc:AlternateContent>
      </w:r>
    </w:p>
    <w:p w14:paraId="3F7C816A" w14:textId="267D8378" w:rsidR="003501D7" w:rsidRDefault="003501D7" w:rsidP="003501D7"/>
    <w:p w14:paraId="382962C5" w14:textId="26BEE0AE" w:rsidR="003501D7" w:rsidRDefault="003501D7" w:rsidP="003501D7"/>
    <w:p w14:paraId="03BE4722" w14:textId="35BBA79D" w:rsidR="003501D7" w:rsidRDefault="003501D7" w:rsidP="003501D7"/>
    <w:p w14:paraId="7B19F7B7" w14:textId="2E4124D6" w:rsidR="003501D7" w:rsidRDefault="003501D7" w:rsidP="003501D7"/>
    <w:p w14:paraId="142EFB3D" w14:textId="77777777" w:rsidR="003501D7" w:rsidRDefault="003501D7" w:rsidP="003501D7"/>
    <w:p w14:paraId="2449038D" w14:textId="77777777" w:rsidR="0006035E" w:rsidRDefault="0006035E" w:rsidP="003501D7"/>
    <w:p w14:paraId="201A0746" w14:textId="5BBD3179" w:rsidR="0006035E" w:rsidRDefault="003501D7" w:rsidP="003501D7"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B608D4" wp14:editId="115A5177">
                <wp:simplePos x="0" y="0"/>
                <wp:positionH relativeFrom="column">
                  <wp:posOffset>-30646</wp:posOffset>
                </wp:positionH>
                <wp:positionV relativeFrom="paragraph">
                  <wp:posOffset>265459</wp:posOffset>
                </wp:positionV>
                <wp:extent cx="5694680" cy="1531454"/>
                <wp:effectExtent l="19050" t="19050" r="20320" b="12065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680" cy="1531454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4F8A94" id="Rectangle: Rounded Corners 15" o:spid="_x0000_s1026" style="position:absolute;margin-left:-2.4pt;margin-top:20.9pt;width:448.4pt;height:120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" filled="f" strokecolor="#747070 [1614]" strokeweight="2.25pt">
                <v:stroke joinstyle="miter"/>
              </v:roundrect>
            </w:pict>
          </mc:Fallback>
        </mc:AlternateContent>
      </w:r>
      <w:r w:rsidR="0006035E">
        <w:t>IMPORTANT DETAILS NOT INCLUDED ABOVE</w:t>
      </w:r>
    </w:p>
    <w:p w14:paraId="3B2CCF76" w14:textId="0C01EB08" w:rsidR="003501D7" w:rsidRDefault="003501D7" w:rsidP="003501D7"/>
    <w:p w14:paraId="5DB9BDCE" w14:textId="6351FF54" w:rsidR="003501D7" w:rsidRDefault="003501D7" w:rsidP="003501D7"/>
    <w:p w14:paraId="31ED9910" w14:textId="0315D2A2" w:rsidR="003501D7" w:rsidRDefault="003501D7" w:rsidP="003501D7"/>
    <w:p w14:paraId="773E3FD4" w14:textId="2A23A3F3" w:rsidR="003501D7" w:rsidRDefault="003501D7" w:rsidP="003501D7"/>
    <w:p w14:paraId="34557C77" w14:textId="77777777" w:rsidR="003501D7" w:rsidRDefault="003501D7" w:rsidP="003501D7"/>
    <w:p w14:paraId="0BF6FB2F" w14:textId="50F40AC3" w:rsidR="0006035E" w:rsidRDefault="0006035E" w:rsidP="003501D7">
      <w:pPr>
        <w:rPr>
          <w:i/>
          <w:iCs/>
        </w:rPr>
      </w:pPr>
      <w:r w:rsidRPr="0006035E">
        <w:rPr>
          <w:i/>
          <w:iCs/>
        </w:rPr>
        <w:lastRenderedPageBreak/>
        <w:t>PLEASE ADD PHOTOS</w:t>
      </w:r>
    </w:p>
    <w:p w14:paraId="3D4DAE16" w14:textId="681C5443" w:rsidR="003501D7" w:rsidRPr="0006035E" w:rsidRDefault="003501D7" w:rsidP="003501D7">
      <w:pPr>
        <w:rPr>
          <w:i/>
          <w:iCs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D9791D" wp14:editId="1520B075">
                <wp:simplePos x="0" y="0"/>
                <wp:positionH relativeFrom="column">
                  <wp:posOffset>-828</wp:posOffset>
                </wp:positionH>
                <wp:positionV relativeFrom="paragraph">
                  <wp:posOffset>21534</wp:posOffset>
                </wp:positionV>
                <wp:extent cx="5695122" cy="8518663"/>
                <wp:effectExtent l="19050" t="19050" r="20320" b="1587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122" cy="8518663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7149D8" id="Rectangle: Rounded Corners 16" o:spid="_x0000_s1026" style="position:absolute;margin-left:-.05pt;margin-top:1.7pt;width:448.45pt;height:670.7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" filled="f" strokecolor="#747070 [1614]" strokeweight="2.25pt">
                <v:stroke joinstyle="miter"/>
              </v:roundrect>
            </w:pict>
          </mc:Fallback>
        </mc:AlternateContent>
      </w:r>
    </w:p>
    <w:sectPr w:rsidR="003501D7" w:rsidRPr="0006035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F6BF8" w14:textId="77777777" w:rsidR="00FC4E89" w:rsidRDefault="00FC4E89" w:rsidP="004A3710">
      <w:pPr>
        <w:spacing w:after="0" w:line="240" w:lineRule="auto"/>
      </w:pPr>
      <w:r>
        <w:separator/>
      </w:r>
    </w:p>
  </w:endnote>
  <w:endnote w:type="continuationSeparator" w:id="0">
    <w:p w14:paraId="44D4307C" w14:textId="77777777" w:rsidR="00FC4E89" w:rsidRDefault="00FC4E89" w:rsidP="004A37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EB7E1" w14:textId="13CE9D14" w:rsidR="004A3710" w:rsidRDefault="00B024E5">
    <w:pPr>
      <w:pStyle w:val="Footer"/>
    </w:pPr>
    <w:hyperlink r:id="rId1" w:history="1">
      <w:r w:rsidR="004A3710" w:rsidRPr="008553BB">
        <w:rPr>
          <w:rStyle w:val="Hyperlink"/>
        </w:rPr>
        <w:t>https://www.facebook.com/activityhandbook</w:t>
      </w:r>
    </w:hyperlink>
    <w:r w:rsidR="004A3710">
      <w:t xml:space="preserve"> </w:t>
    </w:r>
    <w:r w:rsidR="004A3710">
      <w:rPr>
        <w:rFonts w:cstheme="minorHAnsi"/>
      </w:rPr>
      <w:t>©</w:t>
    </w:r>
  </w:p>
  <w:p w14:paraId="68AFA590" w14:textId="77777777" w:rsidR="004A3710" w:rsidRDefault="004A3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4874C" w14:textId="77777777" w:rsidR="00FC4E89" w:rsidRDefault="00FC4E89" w:rsidP="004A3710">
      <w:pPr>
        <w:spacing w:after="0" w:line="240" w:lineRule="auto"/>
      </w:pPr>
      <w:r>
        <w:separator/>
      </w:r>
    </w:p>
  </w:footnote>
  <w:footnote w:type="continuationSeparator" w:id="0">
    <w:p w14:paraId="16501544" w14:textId="77777777" w:rsidR="00FC4E89" w:rsidRDefault="00FC4E89" w:rsidP="004A37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NDc2MTYwMDG2NDNW0lEKTi0uzszPAykwrAUAfeMcJCwAAAA="/>
  </w:docVars>
  <w:rsids>
    <w:rsidRoot w:val="0006035E"/>
    <w:rsid w:val="0006035E"/>
    <w:rsid w:val="000F0B9E"/>
    <w:rsid w:val="00210E16"/>
    <w:rsid w:val="003501D7"/>
    <w:rsid w:val="004A3710"/>
    <w:rsid w:val="00B024E5"/>
    <w:rsid w:val="00B12A72"/>
    <w:rsid w:val="00C0268F"/>
    <w:rsid w:val="00FC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FA208"/>
  <w15:chartTrackingRefBased/>
  <w15:docId w15:val="{72FA554B-4B66-4E23-82C6-10779F15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710"/>
  </w:style>
  <w:style w:type="paragraph" w:styleId="Footer">
    <w:name w:val="footer"/>
    <w:basedOn w:val="Normal"/>
    <w:link w:val="FooterChar"/>
    <w:uiPriority w:val="99"/>
    <w:unhideWhenUsed/>
    <w:rsid w:val="004A37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710"/>
  </w:style>
  <w:style w:type="character" w:styleId="Hyperlink">
    <w:name w:val="Hyperlink"/>
    <w:basedOn w:val="DefaultParagraphFont"/>
    <w:uiPriority w:val="99"/>
    <w:unhideWhenUsed/>
    <w:rsid w:val="004A37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acebook.com/activityhand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39:00Z</dcterms:created>
  <dcterms:modified xsi:type="dcterms:W3CDTF">2022-01-25T13:39:00Z</dcterms:modified>
</cp:coreProperties>
</file>